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4254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1.03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uliusz Rudni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artosz Skawin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